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Tokyo</w:t>
      </w:r>
    </w:p>
    <w:bookmarkStart w:id="20" w:name="X2e489218bf3a33b5c69a9eae85b887c4a1582e5"/>
    <w:p>
      <w:pPr>
        <w:pStyle w:val="Heading1"/>
      </w:pPr>
      <w:r>
        <w:t xml:space="preserve">Internship Application Letter: UX UI Designer Position in Japan Tokyo</w:t>
      </w:r>
    </w:p>
    <w:p>
      <w:pPr>
        <w:pStyle w:val="FirstParagraph"/>
      </w:pPr>
      <w:r>
        <w:t xml:space="preserve">Dear Hiring Manager,</w:t>
      </w:r>
    </w:p>
    <w:p>
      <w:pPr>
        <w:pStyle w:val="BodyText"/>
      </w:pPr>
      <w:r>
        <w:t xml:space="preserve">It is with profound enthusiasm that I submit my application for the Internship position as a UX UI Designer at your esteemed organization in Tokyo, Japan. As a dedicated design student deeply passionate about creating human-centered digital experiences, I have meticulously prepared this Internship Application Letter to convey why my skills and cultural adaptability align perfectly with your Tokyo-based team’s vision. My academic foundation, portfolio of user-centric projects, and commitment to understanding Japanese design sensibilities position me as an ideal candidate for contributing meaningfully to your innovation ecosystem in Japan Tokyo.</w:t>
      </w:r>
    </w:p>
    <w:p>
      <w:pPr>
        <w:pStyle w:val="BodyText"/>
      </w:pPr>
      <w:r>
        <w:t xml:space="preserve">Throughout my studies in Interaction Design at [Your University], I have immersed myself in the principles that define exceptional UX UI Design. My coursework emphasized cross-cultural user research methodologies, mobile-first design systems, and accessibility frameworks—critical considerations when developing for Japan’s unique digital landscape. For instance, my capstone project reimagined a Tokyo-based public transit app to address the specific needs of elderly users navigating complex station layouts. I conducted ethnographic interviews in Shibuya, analyzed Japanese usability standards like JIS X 8301, and prototyped solutions incorporating “ma” (negative space) aesthetics central to Japanese design philosophy. This project resulted in a 40% improvement in task success rates for my target demographic—a testament to how culturally informed UX UI Design elevates user satisfaction. I am eager to apply this same rigor at your Tokyo office, where understanding local context isn’t optional; it’s the foundation of success.</w:t>
      </w:r>
    </w:p>
    <w:p>
      <w:pPr>
        <w:pStyle w:val="BodyText"/>
      </w:pPr>
      <w:r>
        <w:t xml:space="preserve">What truly distinguishes my approach is my proactive effort to engage with Japan’s design ecosystem *before* arriving in Tokyo. I have studied the evolution of UX/UI practices across Japanese tech giants like Mercari and DeNA, noting their emphasis on seamless mobile integration (driven by Japan’s 98% smartphone penetration rate) and emotional resonance in micro-interactions—elements often overlooked in Western-centric portfolios. I’ve also completed beginner-level Japanese language training (JLPT N4 level) to bridge communication gaps during team collaboration. Furthermore, I actively follow Tokyo Design Week and the work of local studios like</w:t>
      </w:r>
      <w:r>
        <w:t xml:space="preserve"> </w:t>
      </w:r>
      <w:r>
        <w:rPr>
          <w:iCs/>
          <w:i/>
        </w:rPr>
        <w:t xml:space="preserve">Woven</w:t>
      </w:r>
      <w:r>
        <w:t xml:space="preserve"> </w:t>
      </w:r>
      <w:r>
        <w:t xml:space="preserve">and</w:t>
      </w:r>
      <w:r>
        <w:t xml:space="preserve"> </w:t>
      </w:r>
      <w:r>
        <w:rPr>
          <w:iCs/>
          <w:i/>
        </w:rPr>
        <w:t xml:space="preserve">Hirakata Design Studio</w:t>
      </w:r>
      <w:r>
        <w:t xml:space="preserve">, whose minimalist yet functional interfaces embody the harmony between technology and human needs I aspire to achieve. This isn’t mere admiration; it’s a commitment to becoming a culturally fluent member of your Tokyo team from day one.</w:t>
      </w:r>
    </w:p>
    <w:p>
      <w:pPr>
        <w:pStyle w:val="BodyText"/>
      </w:pPr>
      <w:r>
        <w:t xml:space="preserve">My technical proficiency directly supports the demands of modern UX UI Design in Japan Tokyo. I am adept at Figma (with advanced prototyping and collaborative features), Adobe XD, and basic user testing tools like UserTesting.com. However, what sets me apart is my focus on *contextual* design—understanding that a successful interface for Tokyo commuters must balance speed (for rush-hour users) with clarity (for non-native speakers). In my internship at [Previous Company/University Lab], I optimized an e-commerce flow for a Japanese client by restructuring information hierarchy based on local shopping behaviors. My solution reduced bounce rates by 25% and demonstrated how UX UI Designer decisions directly impact business metrics—a perspective I will bring to your Tokyo office.</w:t>
      </w:r>
    </w:p>
    <w:p>
      <w:pPr>
        <w:pStyle w:val="BodyText"/>
      </w:pPr>
      <w:r>
        <w:t xml:space="preserve">I am particularly drawn to your organization’s pioneering work in [Mention Specific Project/Value, e.g., "sustainable fintech solutions" or "AI-driven personalization for Japanese SMEs"]. Your recent launch of [Specific App/Product Name] resonated deeply with me; its use of intuitive navigation patterns for elderly users mirrors the inclusive design philosophy I champion. In Tokyo, where digital adoption spans generations, such innovation is not just valuable—it’s necessary. An internship under your guidance would allow me to contribute my research-driven approach while learning from experts navigating Japan’s dynamic tech scene. I am ready to immerse myself fully in the Tokyo workplace culture: adapting to its emphasis on meticulous detail, collaborative harmony (*wa*), and respect for seniority—values that align with my own professional ethos.</w:t>
      </w:r>
    </w:p>
    <w:p>
      <w:pPr>
        <w:pStyle w:val="BodyText"/>
      </w:pPr>
      <w:r>
        <w:t xml:space="preserve">Why Tokyo? Beyond its status as a global design hub, Tokyo offers an unparalleled laboratory for UX UI Design. The city’s blend of cutting-edge technology and deeply ingrained cultural traditions creates unique challenges and opportunities—from designing interfaces for Shinto shrine tourism apps to optimizing delivery platforms in dense urban zones. My long-term goal is to become a bridge between Western design methodologies and Japanese user expectations, enabling globally relevant products with local authenticity. An internship at your Tokyo office would be the critical first step toward this mission.</w:t>
      </w:r>
    </w:p>
    <w:p>
      <w:pPr>
        <w:pStyle w:val="BodyText"/>
      </w:pPr>
      <w:r>
        <w:t xml:space="preserve">My portfolio (available at [Your Portfolio Link]) showcases projects designed for diverse audiences, including a multilingual health app for expats in Osaka and a gamified language-learning tool inspired by Japanese *kawaii* aesthetics. Each piece demonstrates not just technical skill, but cultural empathy—a non-negotiable asset for any UX UI Designer operating in Japan Tokyo. I am confident that my blend of strategic research, visual execution, and genuine respect for Japanese design principles will allow me to contribute immediately to your team’s projects.</w:t>
      </w:r>
    </w:p>
    <w:p>
      <w:pPr>
        <w:pStyle w:val="BodyText"/>
      </w:pPr>
      <w:r>
        <w:t xml:space="preserve">I would be honored to discuss how my background as a future UX UI Designer aligns with your internship needs. Thank you for considering this Internship Application Letter; I welcome the opportunity to further demonstrate my commitment during an interview. I am prepared to relocate promptly to Tokyo and eagerly anticipate the possibility of contributing to your innovative work in Japan’s most vibrant design city.</w:t>
      </w:r>
    </w:p>
    <w:p>
      <w:pPr>
        <w:pStyle w:val="BodyText"/>
      </w:pPr>
      <w:r>
        <w:t xml:space="preserve">Sincerely,</w:t>
      </w:r>
    </w:p>
    <w:p>
      <w:pPr>
        <w:pStyle w:val="BodyText"/>
      </w:pPr>
      <w:r>
        <w:t xml:space="preserve">[Your Full Name]</w:t>
      </w:r>
    </w:p>
    <w:p>
      <w:pPr>
        <w:pStyle w:val="BodyText"/>
      </w:pPr>
      <w:r>
        <w:t xml:space="preserve">[Your Email Address] | [Your Phone Number] | [You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in Japan Tokyo</dc:title>
  <dc:creator/>
  <dc:language>en</dc:language>
  <cp:keywords/>
  <dcterms:created xsi:type="dcterms:W3CDTF">2026-07-23T16:01:08Z</dcterms:created>
  <dcterms:modified xsi:type="dcterms:W3CDTF">2026-07-23T16:01:08Z</dcterms:modified>
</cp:coreProperties>
</file>

<file path=docProps/custom.xml><?xml version="1.0" encoding="utf-8"?>
<Properties xmlns="http://schemas.openxmlformats.org/officeDocument/2006/custom-properties" xmlns:vt="http://schemas.openxmlformats.org/officeDocument/2006/docPropsVTypes"/>
</file>